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3199" w14:textId="416DBAE1" w:rsidR="00B20E60" w:rsidRPr="0088212F" w:rsidRDefault="00B84E5D" w:rsidP="00062BF5">
      <w:pPr>
        <w:rPr>
          <w:rFonts w:ascii="Roboto" w:hAnsi="Roboto"/>
          <w:sz w:val="20"/>
          <w:szCs w:val="20"/>
          <w:lang w:val="en-AU"/>
        </w:rPr>
      </w:pPr>
      <w:r w:rsidRPr="0088212F">
        <w:rPr>
          <w:rFonts w:ascii="Roboto" w:hAnsi="Roboto"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58238" behindDoc="1" locked="0" layoutInCell="1" allowOverlap="1" wp14:anchorId="1B0AA516" wp14:editId="3C01DDF3">
                <wp:simplePos x="0" y="0"/>
                <wp:positionH relativeFrom="margin">
                  <wp:posOffset>-3239399</wp:posOffset>
                </wp:positionH>
                <wp:positionV relativeFrom="paragraph">
                  <wp:posOffset>-459740</wp:posOffset>
                </wp:positionV>
                <wp:extent cx="8100060" cy="2247900"/>
                <wp:effectExtent l="0" t="0" r="0" b="0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00060" cy="2247900"/>
                        </a:xfrm>
                        <a:prstGeom prst="parallelogram">
                          <a:avLst>
                            <a:gd name="adj" fmla="val 14203"/>
                          </a:avLst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27C33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6" type="#_x0000_t7" style="position:absolute;margin-left:-255.05pt;margin-top:-36.2pt;width:637.8pt;height:177pt;z-index:-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" adj="851" fillcolor="#15284b" stroked="f" strokeweight="1pt"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3" behindDoc="1" locked="0" layoutInCell="1" allowOverlap="1" wp14:anchorId="1043CDCE" wp14:editId="1610B3E2">
            <wp:simplePos x="0" y="0"/>
            <wp:positionH relativeFrom="page">
              <wp:posOffset>5080957</wp:posOffset>
            </wp:positionH>
            <wp:positionV relativeFrom="paragraph">
              <wp:posOffset>-365760</wp:posOffset>
            </wp:positionV>
            <wp:extent cx="2683103" cy="2144743"/>
            <wp:effectExtent l="0" t="0" r="3175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069" cy="21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6C92" w:rsidRPr="0088212F">
        <w:rPr>
          <w:rFonts w:ascii="Roboto" w:hAnsi="Roboto"/>
          <w:sz w:val="20"/>
          <w:szCs w:val="20"/>
          <w:lang w:val="en-AU"/>
        </w:rPr>
        <w:object w:dxaOrig="1440" w:dyaOrig="1440" w14:anchorId="4A0545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.35pt;margin-top:3.4pt;width:124.4pt;height:29.3pt;z-index:251677696;mso-position-horizontal-relative:text;mso-position-vertical-relative:text;mso-width-relative:page;mso-height-relative:page">
            <v:imagedata r:id="rId12" o:title=""/>
          </v:shape>
          <o:OLEObject Type="Embed" ProgID="PBrush" ShapeID="_x0000_s1028" DrawAspect="Content" ObjectID="_1684578242" r:id="rId13"/>
        </w:object>
      </w:r>
      <w:r w:rsidR="00186843" w:rsidRPr="0088212F">
        <w:rPr>
          <w:rFonts w:ascii="Roboto" w:hAnsi="Roboto"/>
          <w:sz w:val="20"/>
          <w:szCs w:val="20"/>
          <w:lang w:val="en-AU"/>
        </w:rPr>
        <w:t xml:space="preserve"> </w:t>
      </w:r>
      <w:r w:rsidR="00E178BE" w:rsidRPr="0088212F">
        <w:rPr>
          <w:rFonts w:ascii="Roboto" w:hAnsi="Roboto"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4CD906F" wp14:editId="786919BF">
                <wp:simplePos x="0" y="0"/>
                <wp:positionH relativeFrom="column">
                  <wp:posOffset>-169545</wp:posOffset>
                </wp:positionH>
                <wp:positionV relativeFrom="paragraph">
                  <wp:posOffset>9105900</wp:posOffset>
                </wp:positionV>
                <wp:extent cx="7141845" cy="44831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1845" cy="448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91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82"/>
                              <w:gridCol w:w="7933"/>
                            </w:tblGrid>
                            <w:tr w:rsidR="00836361" w:rsidRPr="00836361" w14:paraId="35A35B1D" w14:textId="77777777" w:rsidTr="00836361">
                              <w:tc>
                                <w:tcPr>
                                  <w:tcW w:w="2982" w:type="dxa"/>
                                </w:tcPr>
                                <w:p w14:paraId="2DF52214" w14:textId="5B2872CD" w:rsidR="00D079BE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www.ultraliftaustralia.com.au </w:t>
                                  </w: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302925FE" w14:textId="76528BDD" w:rsidR="00D079BE" w:rsidRPr="00002D91" w:rsidRDefault="00D079BE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h: +61 3 9459 0873</w:t>
                                  </w:r>
                                </w:p>
                              </w:tc>
                            </w:tr>
                            <w:tr w:rsidR="00836361" w:rsidRPr="00836361" w14:paraId="7673AB2A" w14:textId="77777777" w:rsidTr="00836361">
                              <w:trPr>
                                <w:trHeight w:val="155"/>
                              </w:trPr>
                              <w:tc>
                                <w:tcPr>
                                  <w:tcW w:w="2982" w:type="dxa"/>
                                </w:tcPr>
                                <w:p w14:paraId="3DDD0B89" w14:textId="6DA424D2" w:rsidR="00836361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ales@ultraliftaustralia.com.au </w:t>
                                  </w:r>
                                </w:p>
                                <w:p w14:paraId="56EB3935" w14:textId="77777777" w:rsidR="00D079BE" w:rsidRPr="00002D91" w:rsidRDefault="00D079BE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18FE7FA5" w14:textId="57EFBD19" w:rsidR="00D079BE" w:rsidRPr="00002D91" w:rsidRDefault="00836361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82 Dougharty Road, Heidelberg West, VIC 3081 Australia</w:t>
                                  </w:r>
                                </w:p>
                              </w:tc>
                            </w:tr>
                          </w:tbl>
                          <w:p w14:paraId="0AF8B7FB" w14:textId="567767FC" w:rsidR="009C7DA2" w:rsidRPr="00836361" w:rsidRDefault="009C7DA2" w:rsidP="00836361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D90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35pt;margin-top:717pt;width:562.35pt;height:35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" filled="f" stroked="f">
                <v:textbox>
                  <w:txbxContent>
                    <w:tbl>
                      <w:tblPr>
                        <w:tblStyle w:val="TableGrid"/>
                        <w:tblW w:w="1091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982"/>
                        <w:gridCol w:w="7933"/>
                      </w:tblGrid>
                      <w:tr w:rsidR="00836361" w:rsidRPr="00836361" w14:paraId="35A35B1D" w14:textId="77777777" w:rsidTr="00836361">
                        <w:tc>
                          <w:tcPr>
                            <w:tcW w:w="2982" w:type="dxa"/>
                          </w:tcPr>
                          <w:p w14:paraId="2DF52214" w14:textId="5B2872CD" w:rsidR="00D079BE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ww.ultraliftaustralia.com.au </w:t>
                            </w:r>
                          </w:p>
                        </w:tc>
                        <w:tc>
                          <w:tcPr>
                            <w:tcW w:w="7933" w:type="dxa"/>
                          </w:tcPr>
                          <w:p w14:paraId="302925FE" w14:textId="76528BDD" w:rsidR="00D079BE" w:rsidRPr="00002D91" w:rsidRDefault="00D079BE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Ph: +61 3 9459 0873</w:t>
                            </w:r>
                          </w:p>
                        </w:tc>
                      </w:tr>
                      <w:tr w:rsidR="00836361" w:rsidRPr="00836361" w14:paraId="7673AB2A" w14:textId="77777777" w:rsidTr="00836361">
                        <w:trPr>
                          <w:trHeight w:val="155"/>
                        </w:trPr>
                        <w:tc>
                          <w:tcPr>
                            <w:tcW w:w="2982" w:type="dxa"/>
                          </w:tcPr>
                          <w:p w14:paraId="3DDD0B89" w14:textId="6DA424D2" w:rsidR="00836361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les@ultraliftaustralia.com.au </w:t>
                            </w:r>
                          </w:p>
                          <w:p w14:paraId="56EB3935" w14:textId="77777777" w:rsidR="00D079BE" w:rsidRPr="00002D91" w:rsidRDefault="00D079BE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933" w:type="dxa"/>
                          </w:tcPr>
                          <w:p w14:paraId="18FE7FA5" w14:textId="57EFBD19" w:rsidR="00D079BE" w:rsidRPr="00002D91" w:rsidRDefault="00836361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82 Dougharty Road, Heidelberg West, VIC 3081 Australia</w:t>
                            </w:r>
                          </w:p>
                        </w:tc>
                      </w:tr>
                    </w:tbl>
                    <w:p w14:paraId="0AF8B7FB" w14:textId="567767FC" w:rsidR="009C7DA2" w:rsidRPr="00836361" w:rsidRDefault="009C7DA2" w:rsidP="00836361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27CC" w:rsidRPr="0088212F">
        <w:rPr>
          <w:rFonts w:ascii="Roboto" w:hAnsi="Roboto"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B7879A" wp14:editId="5A556A6E">
                <wp:simplePos x="0" y="0"/>
                <wp:positionH relativeFrom="column">
                  <wp:posOffset>-1053465</wp:posOffset>
                </wp:positionH>
                <wp:positionV relativeFrom="paragraph">
                  <wp:posOffset>8940165</wp:posOffset>
                </wp:positionV>
                <wp:extent cx="9058275" cy="1482090"/>
                <wp:effectExtent l="0" t="0" r="9525" b="38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275" cy="1482090"/>
                        </a:xfrm>
                        <a:prstGeom prst="rect">
                          <a:avLst/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38989" id="Rectangle 11" o:spid="_x0000_s1026" style="position:absolute;margin-left:-82.95pt;margin-top:703.95pt;width:713.25pt;height:116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" fillcolor="#15284b" stroked="f" strokeweight="1pt"/>
            </w:pict>
          </mc:Fallback>
        </mc:AlternateContent>
      </w:r>
    </w:p>
    <w:p w14:paraId="24B30902" w14:textId="6F89D990" w:rsidR="00CE4B75" w:rsidRPr="0088212F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167CBA18" w14:textId="2A76AC9D" w:rsidR="00CE4B75" w:rsidRPr="0088212F" w:rsidRDefault="00B84E5D" w:rsidP="00062BF5">
      <w:pPr>
        <w:rPr>
          <w:rFonts w:ascii="Roboto" w:hAnsi="Roboto"/>
          <w:sz w:val="20"/>
          <w:szCs w:val="20"/>
          <w:lang w:val="en-AU"/>
        </w:rPr>
      </w:pPr>
      <w:r w:rsidRPr="0088212F">
        <w:rPr>
          <w:rFonts w:ascii="Roboto" w:hAnsi="Roboto"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246B90B" wp14:editId="3FCB66CD">
                <wp:simplePos x="0" y="0"/>
                <wp:positionH relativeFrom="column">
                  <wp:posOffset>-18415</wp:posOffset>
                </wp:positionH>
                <wp:positionV relativeFrom="paragraph">
                  <wp:posOffset>97155</wp:posOffset>
                </wp:positionV>
                <wp:extent cx="48082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8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00195" w14:textId="58B9475C" w:rsidR="008A4723" w:rsidRPr="00002D91" w:rsidRDefault="00A23C06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  <w:t>FREEDOM MOTORISED</w:t>
                            </w:r>
                          </w:p>
                          <w:p w14:paraId="3FD34F7D" w14:textId="37BDC66F" w:rsidR="00FF1348" w:rsidRPr="00002D91" w:rsidRDefault="00E86C8D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2D91"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  <w:t>Required Design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46B90B" id="_x0000_s1027" type="#_x0000_t202" style="position:absolute;left:0;text-align:left;margin-left:-1.45pt;margin-top:7.65pt;width:378.6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" filled="f" stroked="f">
                <v:textbox style="mso-fit-shape-to-text:t">
                  <w:txbxContent>
                    <w:p w14:paraId="32000195" w14:textId="58B9475C" w:rsidR="008A4723" w:rsidRPr="00002D91" w:rsidRDefault="00A23C06" w:rsidP="00CE4B75">
                      <w:pP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  <w:t>FREEDOM MOTORISED</w:t>
                      </w:r>
                    </w:p>
                    <w:p w14:paraId="3FD34F7D" w14:textId="37BDC66F" w:rsidR="00FF1348" w:rsidRPr="00002D91" w:rsidRDefault="00E86C8D" w:rsidP="00CE4B75">
                      <w:pPr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2D91"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  <w:t>Required Design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E0E651" w14:textId="787BD380" w:rsidR="00CE4B75" w:rsidRPr="0088212F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14AB3AE9" w14:textId="07FFC7CD" w:rsidR="00CE4B75" w:rsidRPr="0088212F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7AA0BE10" w14:textId="54E5525A" w:rsidR="00CE4B75" w:rsidRPr="0088212F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6F83E45A" w14:textId="29C3C47A" w:rsidR="00CE4B75" w:rsidRPr="0088212F" w:rsidRDefault="00002D91" w:rsidP="00062BF5">
      <w:pPr>
        <w:rPr>
          <w:rFonts w:ascii="Roboto" w:hAnsi="Roboto"/>
          <w:sz w:val="20"/>
          <w:szCs w:val="20"/>
          <w:lang w:val="en-AU"/>
        </w:rPr>
      </w:pPr>
      <w:r w:rsidRPr="0088212F">
        <w:rPr>
          <w:rFonts w:ascii="Roboto" w:hAnsi="Roboto"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18593F" wp14:editId="2BDF3A1B">
                <wp:simplePos x="0" y="0"/>
                <wp:positionH relativeFrom="column">
                  <wp:posOffset>-594360</wp:posOffset>
                </wp:positionH>
                <wp:positionV relativeFrom="paragraph">
                  <wp:posOffset>181447</wp:posOffset>
                </wp:positionV>
                <wp:extent cx="8347075" cy="90170"/>
                <wp:effectExtent l="0" t="0" r="0" b="508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7075" cy="90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C30954" id="Rectangle 4" o:spid="_x0000_s1026" style="position:absolute;margin-left:-46.8pt;margin-top:14.3pt;width:657.25pt;height:7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" fillcolor="white [3212]" stroked="f" strokeweight="1pt"/>
            </w:pict>
          </mc:Fallback>
        </mc:AlternateContent>
      </w:r>
    </w:p>
    <w:p w14:paraId="558EBE5A" w14:textId="48961CAF" w:rsidR="00A23C06" w:rsidRPr="0088212F" w:rsidRDefault="00A23C06" w:rsidP="00771718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4BC0F292" w14:textId="56F379A6" w:rsidR="00CE4B75" w:rsidRPr="0088212F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88212F">
        <w:rPr>
          <w:rFonts w:ascii="Roboto" w:hAnsi="Roboto"/>
          <w:sz w:val="24"/>
          <w:szCs w:val="24"/>
          <w:lang w:val="en-AU"/>
        </w:rPr>
        <w:t>TV (mounting responsibility of installer)</w:t>
      </w:r>
    </w:p>
    <w:p w14:paraId="16CEBF0F" w14:textId="14846BCF" w:rsidR="00101C3C" w:rsidRPr="0088212F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02D91" w:rsidRPr="0088212F" w14:paraId="7F8DE41D" w14:textId="77777777" w:rsidTr="00B00775">
        <w:tc>
          <w:tcPr>
            <w:tcW w:w="10502" w:type="dxa"/>
          </w:tcPr>
          <w:p w14:paraId="194823B0" w14:textId="5386FE28" w:rsidR="00002D91" w:rsidRPr="0088212F" w:rsidRDefault="00002D91" w:rsidP="00101C3C">
            <w:pPr>
              <w:pStyle w:val="NoSpacing"/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88212F">
              <w:rPr>
                <w:rFonts w:ascii="Roboto" w:hAnsi="Roboto"/>
                <w:sz w:val="20"/>
                <w:szCs w:val="20"/>
                <w:lang w:val="en-AU"/>
              </w:rPr>
              <w:t>Make and Model Number:</w:t>
            </w:r>
          </w:p>
        </w:tc>
      </w:tr>
      <w:tr w:rsidR="00101C3C" w:rsidRPr="0088212F" w14:paraId="112371A8" w14:textId="77777777" w:rsidTr="002327D4">
        <w:tc>
          <w:tcPr>
            <w:tcW w:w="10502" w:type="dxa"/>
          </w:tcPr>
          <w:p w14:paraId="057914E6" w14:textId="3BE76DA6" w:rsidR="00101C3C" w:rsidRPr="0088212F" w:rsidRDefault="00101C3C" w:rsidP="00101C3C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</w:pPr>
            <w:r w:rsidRPr="0088212F"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  <w:t>* If TV has not been purchased yet, we will supply maximum screen sizing</w:t>
            </w:r>
          </w:p>
        </w:tc>
      </w:tr>
    </w:tbl>
    <w:p w14:paraId="7CF1A570" w14:textId="77777777" w:rsidR="00A23C06" w:rsidRPr="0088212F" w:rsidRDefault="00A23C06" w:rsidP="00771718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113503B8" w14:textId="1443827D" w:rsidR="00CE4B75" w:rsidRPr="0088212F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88212F">
        <w:rPr>
          <w:rFonts w:ascii="Roboto" w:hAnsi="Roboto"/>
          <w:sz w:val="24"/>
          <w:szCs w:val="24"/>
          <w:lang w:val="en-AU"/>
        </w:rPr>
        <w:t>Colour</w:t>
      </w:r>
    </w:p>
    <w:p w14:paraId="2C1E6F29" w14:textId="77777777" w:rsidR="00101C3C" w:rsidRPr="0088212F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02700DC5" w14:textId="6B475AB4" w:rsidR="00771718" w:rsidRPr="0088212F" w:rsidRDefault="00E06C92" w:rsidP="00101C3C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54988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6EA" w:rsidRPr="0088212F">
            <w:rPr>
              <w:rFonts w:ascii="MS Gothic" w:eastAsia="MS Gothic" w:hAnsi="MS Gothic"/>
              <w:sz w:val="20"/>
              <w:szCs w:val="20"/>
              <w:lang w:val="en-AU"/>
            </w:rPr>
            <w:t>☐</w:t>
          </w:r>
        </w:sdtContent>
      </w:sdt>
      <w:r w:rsidR="00771718" w:rsidRPr="0088212F">
        <w:rPr>
          <w:rFonts w:ascii="Roboto" w:hAnsi="Roboto"/>
          <w:sz w:val="20"/>
          <w:szCs w:val="20"/>
          <w:lang w:val="en-AU"/>
        </w:rPr>
        <w:t xml:space="preserve"> Black</w:t>
      </w:r>
      <w:r w:rsidR="00002D91" w:rsidRPr="0088212F">
        <w:rPr>
          <w:rFonts w:ascii="Roboto" w:hAnsi="Roboto"/>
          <w:sz w:val="20"/>
          <w:szCs w:val="20"/>
          <w:lang w:val="en-AU"/>
        </w:rPr>
        <w:tab/>
      </w:r>
      <w:r w:rsidR="00771718" w:rsidRPr="0088212F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177746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66EA" w:rsidRPr="0088212F">
            <w:rPr>
              <w:rFonts w:ascii="MS Gothic" w:eastAsia="MS Gothic" w:hAnsi="MS Gothic"/>
              <w:sz w:val="20"/>
              <w:szCs w:val="20"/>
              <w:lang w:val="en-AU"/>
            </w:rPr>
            <w:t>☐</w:t>
          </w:r>
        </w:sdtContent>
      </w:sdt>
      <w:r w:rsidR="00771718" w:rsidRPr="0088212F">
        <w:rPr>
          <w:rFonts w:ascii="Roboto" w:hAnsi="Roboto"/>
          <w:sz w:val="20"/>
          <w:szCs w:val="20"/>
          <w:lang w:val="en-AU"/>
        </w:rPr>
        <w:t xml:space="preserve"> White</w:t>
      </w:r>
    </w:p>
    <w:p w14:paraId="78F7B721" w14:textId="77777777" w:rsidR="00A23C06" w:rsidRPr="0088212F" w:rsidRDefault="00A23C06" w:rsidP="00A23C06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69A3C0FF" w14:textId="262D13F0" w:rsidR="00A23C06" w:rsidRPr="0088212F" w:rsidRDefault="00B84E5D" w:rsidP="00A23C06">
      <w:pPr>
        <w:pStyle w:val="Heading1"/>
        <w:rPr>
          <w:rFonts w:ascii="Roboto" w:hAnsi="Roboto"/>
          <w:sz w:val="24"/>
          <w:szCs w:val="24"/>
          <w:lang w:val="en-AU"/>
        </w:rPr>
      </w:pPr>
      <w:r>
        <w:rPr>
          <w:rFonts w:ascii="Roboto" w:hAnsi="Roboto"/>
          <w:sz w:val="24"/>
          <w:szCs w:val="24"/>
          <w:lang w:val="en-AU"/>
        </w:rPr>
        <w:t>ROTATION (BIRD’s EYE / PLAN VIEW)</w:t>
      </w:r>
    </w:p>
    <w:p w14:paraId="4A2FDAE4" w14:textId="77777777" w:rsidR="00A23C06" w:rsidRPr="0088212F" w:rsidRDefault="00A23C06" w:rsidP="00A23C06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28ED3805" w14:textId="1F159085" w:rsidR="00A23C06" w:rsidRPr="0088212F" w:rsidRDefault="00A23C06" w:rsidP="00A23C06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1103999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212F">
            <w:rPr>
              <w:rFonts w:ascii="MS Gothic" w:eastAsia="MS Gothic" w:hAnsi="MS Gothic"/>
              <w:sz w:val="20"/>
              <w:szCs w:val="20"/>
              <w:lang w:val="en-AU"/>
            </w:rPr>
            <w:t>☐</w:t>
          </w:r>
        </w:sdtContent>
      </w:sdt>
      <w:r w:rsidRPr="0088212F">
        <w:rPr>
          <w:rFonts w:ascii="Roboto" w:hAnsi="Roboto"/>
          <w:sz w:val="20"/>
          <w:szCs w:val="20"/>
          <w:lang w:val="en-AU"/>
        </w:rPr>
        <w:t xml:space="preserve"> </w:t>
      </w:r>
      <w:r w:rsidR="00B84E5D">
        <w:rPr>
          <w:rFonts w:ascii="Roboto" w:hAnsi="Roboto"/>
          <w:sz w:val="20"/>
          <w:szCs w:val="20"/>
          <w:lang w:val="en-AU"/>
        </w:rPr>
        <w:t>Clockwise</w:t>
      </w:r>
      <w:r w:rsidRPr="0088212F">
        <w:rPr>
          <w:rFonts w:ascii="Roboto" w:hAnsi="Roboto"/>
          <w:sz w:val="20"/>
          <w:szCs w:val="20"/>
          <w:lang w:val="en-AU"/>
        </w:rPr>
        <w:tab/>
      </w:r>
      <w:r w:rsidRPr="0088212F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1897112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212F">
            <w:rPr>
              <w:rFonts w:ascii="MS Gothic" w:eastAsia="MS Gothic" w:hAnsi="MS Gothic"/>
              <w:sz w:val="20"/>
              <w:szCs w:val="20"/>
              <w:lang w:val="en-AU"/>
            </w:rPr>
            <w:t>☐</w:t>
          </w:r>
        </w:sdtContent>
      </w:sdt>
      <w:r w:rsidRPr="0088212F">
        <w:rPr>
          <w:rFonts w:ascii="Roboto" w:hAnsi="Roboto"/>
          <w:sz w:val="20"/>
          <w:szCs w:val="20"/>
          <w:lang w:val="en-AU"/>
        </w:rPr>
        <w:t xml:space="preserve"> </w:t>
      </w:r>
      <w:r w:rsidR="00B84E5D">
        <w:rPr>
          <w:rFonts w:ascii="Roboto" w:hAnsi="Roboto"/>
          <w:sz w:val="20"/>
          <w:szCs w:val="20"/>
          <w:lang w:val="en-AU"/>
        </w:rPr>
        <w:t>Anticlockwise</w:t>
      </w:r>
    </w:p>
    <w:p w14:paraId="319B59BB" w14:textId="77777777" w:rsidR="00A23C06" w:rsidRPr="0088212F" w:rsidRDefault="00A23C06" w:rsidP="00E41E2F">
      <w:pPr>
        <w:pStyle w:val="Heading1"/>
        <w:rPr>
          <w:rFonts w:ascii="Roboto" w:hAnsi="Roboto"/>
          <w:sz w:val="24"/>
          <w:szCs w:val="24"/>
          <w:lang w:val="en-AU"/>
        </w:rPr>
      </w:pPr>
    </w:p>
    <w:p w14:paraId="6F727413" w14:textId="602975DC" w:rsidR="00E41E2F" w:rsidRPr="0088212F" w:rsidRDefault="00E41E2F" w:rsidP="00E41E2F">
      <w:pPr>
        <w:pStyle w:val="Heading1"/>
        <w:rPr>
          <w:rFonts w:ascii="Roboto" w:hAnsi="Roboto"/>
          <w:sz w:val="24"/>
          <w:szCs w:val="24"/>
          <w:lang w:val="en-AU"/>
        </w:rPr>
      </w:pPr>
      <w:r w:rsidRPr="0088212F">
        <w:rPr>
          <w:rFonts w:ascii="Roboto" w:hAnsi="Roboto"/>
          <w:sz w:val="24"/>
          <w:szCs w:val="24"/>
          <w:lang w:val="en-AU"/>
        </w:rPr>
        <w:t>NOTES:</w:t>
      </w:r>
    </w:p>
    <w:p w14:paraId="0398C943" w14:textId="77777777" w:rsidR="00002D91" w:rsidRPr="0088212F" w:rsidRDefault="00002D91" w:rsidP="00002D91">
      <w:pPr>
        <w:pStyle w:val="NoSpacing"/>
        <w:rPr>
          <w:lang w:val="en-AU"/>
        </w:rPr>
      </w:pPr>
    </w:p>
    <w:p w14:paraId="19649509" w14:textId="6A35C5A5" w:rsidR="0088212F" w:rsidRPr="0088212F" w:rsidRDefault="008821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  <w:lang w:val="en-AU"/>
        </w:rPr>
      </w:pPr>
      <w:r w:rsidRPr="0088212F">
        <w:rPr>
          <w:rFonts w:ascii="Roboto" w:hAnsi="Roboto"/>
          <w:i/>
          <w:iCs/>
          <w:sz w:val="20"/>
          <w:szCs w:val="20"/>
          <w:lang w:val="en-AU"/>
        </w:rPr>
        <w:t>See Standard Freedom Motorised Spec Sheet for dimensions &amp; mounting information</w:t>
      </w:r>
    </w:p>
    <w:p w14:paraId="5D253E53" w14:textId="702A1495" w:rsidR="00E41E2F" w:rsidRPr="0088212F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  <w:lang w:val="en-AU"/>
        </w:rPr>
      </w:pPr>
      <w:r w:rsidRPr="0088212F">
        <w:rPr>
          <w:rFonts w:ascii="Roboto" w:hAnsi="Roboto"/>
          <w:i/>
          <w:iCs/>
          <w:sz w:val="20"/>
          <w:szCs w:val="20"/>
          <w:lang w:val="en-AU"/>
        </w:rPr>
        <w:t>Comes standard with IR and Contact Closure</w:t>
      </w:r>
    </w:p>
    <w:p w14:paraId="14DBFA43" w14:textId="25CF7F36" w:rsidR="00E41E2F" w:rsidRPr="0088212F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  <w:lang w:val="en-AU"/>
        </w:rPr>
      </w:pPr>
      <w:r w:rsidRPr="0088212F">
        <w:rPr>
          <w:rFonts w:ascii="Roboto" w:hAnsi="Roboto"/>
          <w:i/>
          <w:iCs/>
          <w:sz w:val="20"/>
          <w:szCs w:val="20"/>
          <w:lang w:val="en-AU"/>
        </w:rPr>
        <w:t>Please inform if you need another option for control (extra charges may apply)</w:t>
      </w:r>
    </w:p>
    <w:p w14:paraId="1110B5FB" w14:textId="24500B51" w:rsidR="00CE4B75" w:rsidRPr="0088212F" w:rsidRDefault="00E41E2F" w:rsidP="001956E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sz w:val="20"/>
          <w:szCs w:val="20"/>
          <w:lang w:val="en-AU"/>
        </w:rPr>
      </w:pPr>
      <w:r w:rsidRPr="0088212F">
        <w:rPr>
          <w:rFonts w:ascii="Roboto" w:hAnsi="Roboto"/>
          <w:i/>
          <w:iCs/>
          <w:sz w:val="20"/>
          <w:szCs w:val="20"/>
          <w:lang w:val="en-AU"/>
        </w:rPr>
        <w:t>Custom options available to mount Sound bar brackets (extra charge, make and model number required)</w:t>
      </w:r>
    </w:p>
    <w:sectPr w:rsidR="00CE4B75" w:rsidRPr="0088212F" w:rsidSect="001F7B25">
      <w:pgSz w:w="12240" w:h="15840"/>
      <w:pgMar w:top="576" w:right="864" w:bottom="0" w:left="864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151CD" w14:textId="77777777" w:rsidR="0047004D" w:rsidRDefault="0047004D" w:rsidP="00D301A8">
      <w:pPr>
        <w:spacing w:line="240" w:lineRule="auto"/>
      </w:pPr>
      <w:r>
        <w:separator/>
      </w:r>
    </w:p>
  </w:endnote>
  <w:endnote w:type="continuationSeparator" w:id="0">
    <w:p w14:paraId="3047D664" w14:textId="77777777" w:rsidR="0047004D" w:rsidRDefault="0047004D" w:rsidP="00D3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D081A" w14:textId="77777777" w:rsidR="0047004D" w:rsidRDefault="0047004D" w:rsidP="00D301A8">
      <w:pPr>
        <w:spacing w:line="240" w:lineRule="auto"/>
      </w:pPr>
      <w:r>
        <w:separator/>
      </w:r>
    </w:p>
  </w:footnote>
  <w:footnote w:type="continuationSeparator" w:id="0">
    <w:p w14:paraId="13962693" w14:textId="77777777" w:rsidR="0047004D" w:rsidRDefault="0047004D" w:rsidP="00D301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3C46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F63E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7C35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B4A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627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48B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0CE9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4E6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2AE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185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3900408"/>
    <w:multiLevelType w:val="hybridMultilevel"/>
    <w:tmpl w:val="46D8515A"/>
    <w:lvl w:ilvl="0" w:tplc="D24C315E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101F8"/>
    <w:multiLevelType w:val="hybridMultilevel"/>
    <w:tmpl w:val="677C5F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D3DF4"/>
    <w:multiLevelType w:val="hybridMultilevel"/>
    <w:tmpl w:val="0B16A0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9A0461"/>
    <w:multiLevelType w:val="hybridMultilevel"/>
    <w:tmpl w:val="11065D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3"/>
  </w:num>
  <w:num w:numId="14">
    <w:abstractNumId w:val="11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TczNzQCEhZmBko6SsGpxcWZ+XkgBWa1AFnHJNIsAAAA"/>
  </w:docVars>
  <w:rsids>
    <w:rsidRoot w:val="00142727"/>
    <w:rsid w:val="00000365"/>
    <w:rsid w:val="000022AC"/>
    <w:rsid w:val="00002D91"/>
    <w:rsid w:val="00027000"/>
    <w:rsid w:val="00036031"/>
    <w:rsid w:val="000533B6"/>
    <w:rsid w:val="00062BF5"/>
    <w:rsid w:val="00075FFB"/>
    <w:rsid w:val="000975FA"/>
    <w:rsid w:val="000A7CB3"/>
    <w:rsid w:val="000C36A0"/>
    <w:rsid w:val="000C3ADF"/>
    <w:rsid w:val="000D049F"/>
    <w:rsid w:val="000F1998"/>
    <w:rsid w:val="00101C3C"/>
    <w:rsid w:val="00130B49"/>
    <w:rsid w:val="00142727"/>
    <w:rsid w:val="00166688"/>
    <w:rsid w:val="001815DD"/>
    <w:rsid w:val="001866EA"/>
    <w:rsid w:val="00186843"/>
    <w:rsid w:val="001A7C57"/>
    <w:rsid w:val="001B1076"/>
    <w:rsid w:val="001B5774"/>
    <w:rsid w:val="001D69A9"/>
    <w:rsid w:val="001F7B25"/>
    <w:rsid w:val="00244DE3"/>
    <w:rsid w:val="002978ED"/>
    <w:rsid w:val="002D1AA6"/>
    <w:rsid w:val="002E2945"/>
    <w:rsid w:val="002E6860"/>
    <w:rsid w:val="002F4F00"/>
    <w:rsid w:val="00307A27"/>
    <w:rsid w:val="00313AAB"/>
    <w:rsid w:val="00331F20"/>
    <w:rsid w:val="00333046"/>
    <w:rsid w:val="00350833"/>
    <w:rsid w:val="00381A37"/>
    <w:rsid w:val="00392DAC"/>
    <w:rsid w:val="003954EF"/>
    <w:rsid w:val="003A348E"/>
    <w:rsid w:val="003B3338"/>
    <w:rsid w:val="003F7C88"/>
    <w:rsid w:val="00403ED5"/>
    <w:rsid w:val="00406DB7"/>
    <w:rsid w:val="004141F6"/>
    <w:rsid w:val="004303DC"/>
    <w:rsid w:val="00441849"/>
    <w:rsid w:val="00447983"/>
    <w:rsid w:val="00466785"/>
    <w:rsid w:val="0047004D"/>
    <w:rsid w:val="00480AFB"/>
    <w:rsid w:val="004E52AD"/>
    <w:rsid w:val="005201FD"/>
    <w:rsid w:val="005276ED"/>
    <w:rsid w:val="005313DF"/>
    <w:rsid w:val="00555F5F"/>
    <w:rsid w:val="005E3D56"/>
    <w:rsid w:val="005F0702"/>
    <w:rsid w:val="005F7E25"/>
    <w:rsid w:val="00602496"/>
    <w:rsid w:val="00612F6E"/>
    <w:rsid w:val="0061438D"/>
    <w:rsid w:val="0063256E"/>
    <w:rsid w:val="0065549D"/>
    <w:rsid w:val="00686E64"/>
    <w:rsid w:val="006940D3"/>
    <w:rsid w:val="006F4C44"/>
    <w:rsid w:val="0070197D"/>
    <w:rsid w:val="00713EF7"/>
    <w:rsid w:val="007607B8"/>
    <w:rsid w:val="007628C6"/>
    <w:rsid w:val="00771718"/>
    <w:rsid w:val="00780DEE"/>
    <w:rsid w:val="007D303D"/>
    <w:rsid w:val="007E6551"/>
    <w:rsid w:val="00836361"/>
    <w:rsid w:val="008427CC"/>
    <w:rsid w:val="00845DAB"/>
    <w:rsid w:val="008664E5"/>
    <w:rsid w:val="0088212F"/>
    <w:rsid w:val="008873CA"/>
    <w:rsid w:val="00890054"/>
    <w:rsid w:val="008A4723"/>
    <w:rsid w:val="008C6884"/>
    <w:rsid w:val="0090769A"/>
    <w:rsid w:val="0091203C"/>
    <w:rsid w:val="00912B86"/>
    <w:rsid w:val="0092119F"/>
    <w:rsid w:val="0092531C"/>
    <w:rsid w:val="00931FC2"/>
    <w:rsid w:val="00983EB5"/>
    <w:rsid w:val="009863F2"/>
    <w:rsid w:val="009C2F2D"/>
    <w:rsid w:val="009C7DA2"/>
    <w:rsid w:val="00A12BD1"/>
    <w:rsid w:val="00A16CA3"/>
    <w:rsid w:val="00A2309C"/>
    <w:rsid w:val="00A23C06"/>
    <w:rsid w:val="00A35351"/>
    <w:rsid w:val="00A4017D"/>
    <w:rsid w:val="00A52CF1"/>
    <w:rsid w:val="00A65B9C"/>
    <w:rsid w:val="00A948F9"/>
    <w:rsid w:val="00A971FA"/>
    <w:rsid w:val="00AE19CD"/>
    <w:rsid w:val="00AE38DF"/>
    <w:rsid w:val="00B20E60"/>
    <w:rsid w:val="00B234C9"/>
    <w:rsid w:val="00B24064"/>
    <w:rsid w:val="00B2472E"/>
    <w:rsid w:val="00B31794"/>
    <w:rsid w:val="00B34094"/>
    <w:rsid w:val="00B84E5D"/>
    <w:rsid w:val="00BA1585"/>
    <w:rsid w:val="00BC7CAA"/>
    <w:rsid w:val="00C01D41"/>
    <w:rsid w:val="00C855C1"/>
    <w:rsid w:val="00CA366F"/>
    <w:rsid w:val="00CD24EE"/>
    <w:rsid w:val="00CE4B75"/>
    <w:rsid w:val="00CF4634"/>
    <w:rsid w:val="00CF61E9"/>
    <w:rsid w:val="00D0076C"/>
    <w:rsid w:val="00D00CCF"/>
    <w:rsid w:val="00D079BE"/>
    <w:rsid w:val="00D301A8"/>
    <w:rsid w:val="00D366AA"/>
    <w:rsid w:val="00D57095"/>
    <w:rsid w:val="00DA05C4"/>
    <w:rsid w:val="00DB3E4B"/>
    <w:rsid w:val="00DC33BA"/>
    <w:rsid w:val="00DF0517"/>
    <w:rsid w:val="00E178BE"/>
    <w:rsid w:val="00E20AB7"/>
    <w:rsid w:val="00E41E2F"/>
    <w:rsid w:val="00E5746E"/>
    <w:rsid w:val="00E61183"/>
    <w:rsid w:val="00E83911"/>
    <w:rsid w:val="00E86C8D"/>
    <w:rsid w:val="00EB29DD"/>
    <w:rsid w:val="00EE4498"/>
    <w:rsid w:val="00F03A71"/>
    <w:rsid w:val="00F442BD"/>
    <w:rsid w:val="00F65999"/>
    <w:rsid w:val="00F907C2"/>
    <w:rsid w:val="00FF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7AAE9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44"/>
  </w:style>
  <w:style w:type="paragraph" w:styleId="Heading1">
    <w:name w:val="heading 1"/>
    <w:basedOn w:val="Normal"/>
    <w:next w:val="Normal"/>
    <w:link w:val="Heading1Char"/>
    <w:uiPriority w:val="9"/>
    <w:qFormat/>
    <w:rsid w:val="0077171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171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171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171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171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171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1718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1718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1718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71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7171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DBDBDB" w:themeFill="accent3" w:themeFillTint="66"/>
      </w:tcPr>
    </w:tblStylePr>
  </w:style>
  <w:style w:type="paragraph" w:customStyle="1" w:styleId="Style1">
    <w:name w:val="Style1"/>
    <w:basedOn w:val="Normal"/>
    <w:link w:val="Style1Char"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890054"/>
    <w:pPr>
      <w:spacing w:before="60" w:after="20" w:line="312" w:lineRule="auto"/>
    </w:pPr>
    <w:rPr>
      <w:color w:val="A5A5A5" w:themeColor="accent3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Franklin Gothic Demi" w:hAnsi="Franklin Gothic Demi"/>
        <w:b w:val="0"/>
        <w:i w:val="0"/>
        <w:caps/>
        <w:smallCaps w:val="0"/>
        <w:strike w:val="0"/>
        <w:dstrike w:val="0"/>
        <w:color w:val="A5A5A5" w:themeColor="accent3"/>
        <w:spacing w:val="4"/>
        <w:sz w:val="24"/>
      </w:rPr>
      <w:tblPr/>
      <w:tcPr>
        <w:tcBorders>
          <w:top w:val="nil"/>
          <w:left w:val="nil"/>
          <w:bottom w:val="single" w:sz="4" w:space="0" w:color="0D0D0D" w:themeColor="text1" w:themeTint="F2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Normalright">
    <w:name w:val="Normal right"/>
    <w:basedOn w:val="Normal"/>
    <w:rsid w:val="004E52AD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2978ED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130B49"/>
    <w:rPr>
      <w:rFonts w:ascii="Microsoft Sans Serif" w:hAnsi="Microsoft Sans Serif" w:cs="Microsoft Sans Serif"/>
      <w:color w:val="000000" w:themeColor="tex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130B49"/>
    <w:rPr>
      <w:rFonts w:ascii="Microsoft Sans Serif" w:eastAsiaTheme="minorEastAsia" w:hAnsi="Microsoft Sans Serif" w:cs="Microsoft Sans Serif"/>
      <w:color w:val="000000" w:themeColor="text1"/>
      <w:sz w:val="24"/>
      <w:szCs w:val="24"/>
      <w:lang w:eastAsia="ja-JP"/>
    </w:rPr>
  </w:style>
  <w:style w:type="paragraph" w:styleId="BlockText">
    <w:name w:val="Block Text"/>
    <w:basedOn w:val="Normal"/>
    <w:uiPriority w:val="99"/>
    <w:semiHidden/>
    <w:unhideWhenUsed/>
    <w:rsid w:val="00130B49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/>
      <w:iCs/>
      <w:color w:val="1F386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130B49"/>
    <w:rPr>
      <w:color w:val="3B3838" w:themeColor="background2" w:themeShade="4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171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171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171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171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171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171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171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1718"/>
    <w:rPr>
      <w:i/>
      <w:iCs/>
    </w:rPr>
  </w:style>
  <w:style w:type="character" w:styleId="Hyperlink">
    <w:name w:val="Hyperlink"/>
    <w:basedOn w:val="DefaultParagraphFont"/>
    <w:uiPriority w:val="99"/>
    <w:unhideWhenUsed/>
    <w:rsid w:val="00130B49"/>
    <w:rPr>
      <w:color w:val="385623" w:themeColor="accent6" w:themeShade="80"/>
      <w:u w:val="single"/>
    </w:rPr>
  </w:style>
  <w:style w:type="character" w:styleId="IntenseEmphasis">
    <w:name w:val="Intense Emphasis"/>
    <w:basedOn w:val="DefaultParagraphFont"/>
    <w:uiPriority w:val="21"/>
    <w:qFormat/>
    <w:rsid w:val="0077171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171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1718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771718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1718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0B49"/>
    <w:rPr>
      <w:color w:val="595959" w:themeColor="text1" w:themeTint="A6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771718"/>
    <w:rPr>
      <w:b/>
      <w:bCs/>
      <w:smallCaps/>
      <w:color w:va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1718"/>
    <w:rPr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71718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92119F"/>
    <w:pPr>
      <w:ind w:left="720"/>
      <w:contextualSpacing/>
    </w:pPr>
  </w:style>
  <w:style w:type="paragraph" w:styleId="NoSpacing">
    <w:name w:val="No Spacing"/>
    <w:uiPriority w:val="1"/>
    <w:qFormat/>
    <w:rsid w:val="007717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7171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71718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171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17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71718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71718"/>
    <w:rPr>
      <w:smallCaps/>
      <w:color w:val="auto"/>
      <w:u w:val="single" w:color="7F7F7F" w:themeColor="text1" w:themeTint="80"/>
    </w:rPr>
  </w:style>
  <w:style w:type="character" w:styleId="UnresolvedMention">
    <w:name w:val="Unresolved Mention"/>
    <w:basedOn w:val="DefaultParagraphFont"/>
    <w:uiPriority w:val="99"/>
    <w:semiHidden/>
    <w:unhideWhenUsed/>
    <w:rsid w:val="00B20E6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6F4C4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\AppData\Roaming\Microsoft\Templates\Sales%20quote%20(Green%20Gradient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07B6F57D0FC24B9331B4CCBF397212" ma:contentTypeVersion="13" ma:contentTypeDescription="Create a new document." ma:contentTypeScope="" ma:versionID="de485d0360abba70f6128bf693fda6aa">
  <xsd:schema xmlns:xsd="http://www.w3.org/2001/XMLSchema" xmlns:xs="http://www.w3.org/2001/XMLSchema" xmlns:p="http://schemas.microsoft.com/office/2006/metadata/properties" xmlns:ns2="55c4f71f-8887-4362-a177-9ef28872c8b5" xmlns:ns3="58ce4bc6-3021-4056-b625-805e34eb42e8" targetNamespace="http://schemas.microsoft.com/office/2006/metadata/properties" ma:root="true" ma:fieldsID="2b6f0506b02d844b43e394a9c24b6da7" ns2:_="" ns3:_="">
    <xsd:import namespace="55c4f71f-8887-4362-a177-9ef28872c8b5"/>
    <xsd:import namespace="58ce4bc6-3021-4056-b625-805e34eb4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4f71f-8887-4362-a177-9ef28872c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e4bc6-3021-4056-b625-805e34eb4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5c4f71f-8887-4362-a177-9ef28872c8b5" xsi:nil="true"/>
  </documentManagement>
</p:properties>
</file>

<file path=customXml/itemProps1.xml><?xml version="1.0" encoding="utf-8"?>
<ds:datastoreItem xmlns:ds="http://schemas.openxmlformats.org/officeDocument/2006/customXml" ds:itemID="{D9B45117-1B5C-4562-A8AC-AFCB1C6D9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c4f71f-8887-4362-a177-9ef28872c8b5"/>
    <ds:schemaRef ds:uri="58ce4bc6-3021-4056-b625-805e34eb42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3A4C07-A36A-47FF-8C86-BB21E1A606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4F70EF-96CC-4C25-BC80-B73958B18A2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7CB001-E0E7-4F7D-9861-71317E0AE903}">
  <ds:schemaRefs>
    <ds:schemaRef ds:uri="http://schemas.microsoft.com/office/2006/metadata/properties"/>
    <ds:schemaRef ds:uri="http://schemas.microsoft.com/office/infopath/2007/PartnerControls"/>
    <ds:schemaRef ds:uri="55c4f71f-8887-4362-a177-9ef28872c8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quote (Green Gradient design).dotx</Template>
  <TotalTime>0</TotalTime>
  <Pages>1</Pages>
  <Words>89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6T03:52:00Z</dcterms:created>
  <dcterms:modified xsi:type="dcterms:W3CDTF">2021-06-07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07B6F57D0FC24B9331B4CCBF397212</vt:lpwstr>
  </property>
</Properties>
</file>